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Human Resources Department</w:t>
      </w:r>
    </w:p>
    <w:p>
      <w:pPr>
        <w:pStyle w:val="BodyText"/>
      </w:pPr>
      <w:r>
        <w:t xml:space="preserve">Tokyo Global Solutions Co., Ltd.</w:t>
      </w:r>
    </w:p>
    <w:p>
      <w:pPr>
        <w:pStyle w:val="BodyText"/>
      </w:pPr>
      <w:r>
        <w:t xml:space="preserve">Marunouchi Building, 3-1-1 Marunouchi</w:t>
      </w:r>
    </w:p>
    <w:p>
      <w:pPr>
        <w:pStyle w:val="BodyText"/>
      </w:pPr>
      <w:r>
        <w:t xml:space="preserve">Chiyoda-ku, Tokyo 100-0005</w:t>
      </w:r>
    </w:p>
    <w:p>
      <w:pPr>
        <w:pStyle w:val="BodyText"/>
      </w:pPr>
      <w:r>
        <w:t xml:space="preserve">JAPAN</w:t>
      </w:r>
    </w:p>
    <w:bookmarkStart w:id="20" w:name="X6791c07f92be1e09b61b769a8f2989a54f3d0f8"/>
    <w:p>
      <w:pPr>
        <w:pStyle w:val="Heading2"/>
      </w:pPr>
      <w:r>
        <w:t xml:space="preserve">Application for Human Resources Manager Internship Program</w:t>
      </w:r>
    </w:p>
    <w:p>
      <w:pPr>
        <w:pStyle w:val="FirstParagraph"/>
      </w:pPr>
      <w:r>
        <w:t xml:space="preserve">Dear Hiring Committee,</w:t>
      </w:r>
    </w:p>
    <w:p>
      <w:pPr>
        <w:pStyle w:val="BodyText"/>
      </w:pPr>
      <w:r>
        <w:t xml:space="preserve">I am writing this Internship Application Letter with profound enthusiasm to express my unwavering interest in the Human Resources Manager Internship position at Tokyo Global Solutions Co., Ltd., as advertised on your company website and LinkedIn platform. As a dedicated international student pursuing a Master of Human Resources Management at Waseda University, I have meticulously prepared myself to contribute meaningfully within Japan's dynamic corporate landscape. This opportunity represents not merely an internship, but the crucial first step in my career trajectory toward becoming a culturally fluent Human Resources Manager operating within Japan Tokyo's premier business ecosystem.</w:t>
      </w:r>
    </w:p>
    <w:p>
      <w:pPr>
        <w:pStyle w:val="BodyText"/>
      </w:pPr>
      <w:r>
        <w:t xml:space="preserve">My academic journey at Waseda University has provided me with rigorous theoretical grounding in cross-cultural HR management, Japanese labor law (including the Labor Standards Act and Equal Employment Opportunity Law), and organizational behavior. I recently completed a specialized course on "Japanese Corporate Culture and Employee Relations" where I analyzed case studies from Toyota's renowned human resource practices. This academic foundation directly aligns with your company's reputation for excellence in people development within Japan Tokyo's competitive market environment. What particularly excites me about this Human Resources Manager Internship is the opportunity to apply classroom knowledge to real-world scenarios while immersing myself in the nuanced practices of Japanese corporate HR departments.</w:t>
      </w:r>
    </w:p>
    <w:p>
      <w:pPr>
        <w:pStyle w:val="BodyText"/>
      </w:pPr>
      <w:r>
        <w:t xml:space="preserve">I have closely observed how Tokyo-based multinational corporations successfully navigate cultural integration through strategic human capital management. During my semester exchange at Hitotsubashi University, I assisted Professor Tanaka in researching "Generational Shifts in Japanese Workplace Values," which revealed critical insights about the evolving expectations of Gen Z employees in Japan Tokyo. This experience cultivated my ability to analyze HR trends while respecting traditional Japanese business protocols – a skill essential for any aspiring Human Resources Manager operating within Japan's unique corporate context. I am particularly drawn to your company's "Harmony Through Development" initiative, which mirrors my belief that sustainable talent management must harmonize respect for tradition with progressive workplace innovation.</w:t>
      </w:r>
    </w:p>
    <w:p>
      <w:pPr>
        <w:pStyle w:val="BodyText"/>
      </w:pPr>
      <w:r>
        <w:t xml:space="preserve">My practical experience includes serving as an HR Intern at Mitsubishi Corporation's Osaka branch, where I supported recruitment processes for international placements. I successfully streamlined the candidate screening workflow by implementing a bilingual (English/Japanese) competency matrix that reduced time-to-hire by 22%. This achievement demonstrated my ability to bridge cultural communication gaps – a vital skill for any Human Resources Manager in Japan Tokyo's globalized business environment. Additionally, I organized cross-cultural team-building workshops involving employees from 15 nationalities, fostering improved collaboration across departments. These experiences have solidified my understanding that effective HR management in Japan Tokyo requires both meticulous attention to detail and profound cultural sensitivity.</w:t>
      </w:r>
    </w:p>
    <w:p>
      <w:pPr>
        <w:pStyle w:val="BodyText"/>
      </w:pPr>
      <w:r>
        <w:t xml:space="preserve">I possess advanced proficiency in Japanese (JLPT N2 certification) with professional business communication skills, including reading official labor documents and conducting performance reviews. My technical competencies include SAP SuccessFactors HRIS administration, data analytics for workforce planning, and experience with Japan's unique social insurance systems. Crucially, I have developed a deep appreciation for "Wa" (harmony) in Japanese workplace dynamics – understanding that the most effective Human Resources Manager in Japan Tokyo doesn't just manage processes but cultivates psychological safety and collective growth.</w:t>
      </w:r>
    </w:p>
    <w:p>
      <w:pPr>
        <w:pStyle w:val="BodyText"/>
      </w:pPr>
      <w:r>
        <w:t xml:space="preserve">My motivation for this Internship Application Letter extends beyond professional development. Having lived with a host family in Kyoto during my high school exchange, I developed authentic cultural appreciation that goes beyond surface-level tourism. I understand that true integration requires respect for hierarchy ("senpai/kōhai" relationships), non-verbal communication cues, and the importance of consensus-building – all fundamental to effective HR leadership in Japan Tokyo. My long-term vision is to become a Human Resources Manager who pioneers inclusive talent strategies for global companies operating within Japan's evolving corporate landscape.</w:t>
      </w:r>
    </w:p>
    <w:p>
      <w:pPr>
        <w:pStyle w:val="BodyText"/>
      </w:pPr>
      <w:r>
        <w:t xml:space="preserve">The Human Resources Manager Internship at Tokyo Global Solutions represents the ideal environment to refine my skills under expert mentorship while contributing to your mission of "Building Tomorrow's Talent Today." I am particularly eager to learn from your innovative approaches to work-life balance initiatives in a country where such practices are rapidly evolving. My proactive approach, demonstrated by creating a campus-wide "Career Pathways" resource hub at Waseda University, aligns with your company's emphasis on employee development. I am confident that my blend of academic rigor, cross-cultural adaptability, and genuine passion for HR management will allow me to make immediate contributions while growing into a future Human Resources Manager who embodies Japan Tokyo's business excellence.</w:t>
      </w:r>
    </w:p>
    <w:p>
      <w:pPr>
        <w:pStyle w:val="BodyText"/>
      </w:pPr>
      <w:r>
        <w:t xml:space="preserve">Thank you for considering this Internship Application Letter. I have attached my detailed resume and academic transcripts for your review. I would be honored to discuss how my skills in talent acquisition, employee engagement, and cross-cultural HR strategy can support Tokyo Global Solutions' continued success as a Human Resources Manager intern. I am available for an interview at your earliest convenience and can be reached via email or phone (080-1234-5678) during business hours in Japan Tokyo time.</w:t>
      </w:r>
    </w:p>
    <w:p>
      <w:pPr>
        <w:pStyle w:val="BodyText"/>
      </w:pPr>
      <w:r>
        <w:t xml:space="preserve">With sincere respect and anticipation,</w:t>
      </w:r>
    </w:p>
    <w:p>
      <w:pPr>
        <w:pStyle w:val="BodyText"/>
      </w:pPr>
      <w:r>
        <w:rPr>
          <w:bCs/>
          <w:b/>
        </w:rPr>
        <w:t xml:space="preserve">Alexandra Tanaka</w:t>
      </w:r>
      <w:r>
        <w:t xml:space="preserve"> </w:t>
      </w:r>
      <w:r>
        <w:t xml:space="preserve">Master of Human Resources Management Candidate</w:t>
      </w:r>
      <w:r>
        <w:t xml:space="preserve"> </w:t>
      </w:r>
      <w:r>
        <w:t xml:space="preserve">Waseda University, Tokyo, Japan</w:t>
      </w:r>
      <w:r>
        <w:t xml:space="preserve"> </w:t>
      </w:r>
      <w:r>
        <w:t xml:space="preserve">Email: alex.tanaka@waseda.jp | Phone: +81 80-1234-5678</w:t>
      </w:r>
    </w:p>
    <w:p>
      <w:pPr>
        <w:pStyle w:val="BodyText"/>
      </w:pPr>
      <w:r>
        <w:t xml:space="preserve">This Internship Application Letter constitutes a formal application for the Human Resources Manager Internship position within Japan Tokyo. The applicant confirms all information provided is accurate and consents to processing under Japan's Personal Information Protection Act (PIP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dc:title>
  <dc:creator/>
  <dc:language>en</dc:language>
  <cp:keywords/>
  <dcterms:created xsi:type="dcterms:W3CDTF">2025-12-09T08:03:49Z</dcterms:created>
  <dcterms:modified xsi:type="dcterms:W3CDTF">2025-12-09T08:03:49Z</dcterms:modified>
</cp:coreProperties>
</file>

<file path=docProps/custom.xml><?xml version="1.0" encoding="utf-8"?>
<Properties xmlns="http://schemas.openxmlformats.org/officeDocument/2006/custom-properties" xmlns:vt="http://schemas.openxmlformats.org/officeDocument/2006/docPropsVTypes"/>
</file>